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749BD" w14:textId="31ADEB99" w:rsidR="00434D0F" w:rsidRDefault="00434D0F" w:rsidP="00434D0F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: Demographic characteristics </w:t>
      </w:r>
      <w:r w:rsidR="00E1315A">
        <w:t>of study participants (N=704)</w:t>
      </w:r>
      <w:bookmarkStart w:id="0" w:name="_GoBack"/>
      <w:bookmarkEnd w:id="0"/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C32692" w14:paraId="28D5FE42" w14:textId="77777777" w:rsidTr="00C87B12">
        <w:trPr>
          <w:cantSplit/>
          <w:tblHeader/>
          <w:jc w:val="center"/>
        </w:trPr>
        <w:tc>
          <w:tcPr>
            <w:tcW w:w="4383" w:type="pct"/>
          </w:tcPr>
          <w:p w14:paraId="55A87AFC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</w:tcPr>
          <w:p w14:paraId="3B82ED4A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C32692" w14:paraId="10D30532" w14:textId="77777777" w:rsidTr="00C87B12">
        <w:trPr>
          <w:cantSplit/>
          <w:jc w:val="center"/>
        </w:trPr>
        <w:tc>
          <w:tcPr>
            <w:tcW w:w="4383" w:type="pct"/>
          </w:tcPr>
          <w:p w14:paraId="348803AB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</w:tcPr>
          <w:p w14:paraId="61017ADB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7A5673AD" w14:textId="77777777" w:rsidTr="00C87B12">
        <w:trPr>
          <w:cantSplit/>
          <w:jc w:val="center"/>
        </w:trPr>
        <w:tc>
          <w:tcPr>
            <w:tcW w:w="4383" w:type="pct"/>
          </w:tcPr>
          <w:p w14:paraId="0A7AF648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</w:tcPr>
          <w:p w14:paraId="2A46D497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C32692" w14:paraId="2CBF9724" w14:textId="77777777" w:rsidTr="00C87B12">
        <w:trPr>
          <w:cantSplit/>
          <w:jc w:val="center"/>
        </w:trPr>
        <w:tc>
          <w:tcPr>
            <w:tcW w:w="4383" w:type="pct"/>
          </w:tcPr>
          <w:p w14:paraId="61A0B758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</w:tcPr>
          <w:p w14:paraId="6DA6A2C7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C32692" w14:paraId="45F35C13" w14:textId="77777777" w:rsidTr="00C87B12">
        <w:trPr>
          <w:cantSplit/>
          <w:jc w:val="center"/>
        </w:trPr>
        <w:tc>
          <w:tcPr>
            <w:tcW w:w="4383" w:type="pct"/>
          </w:tcPr>
          <w:p w14:paraId="4D161AD1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</w:tcPr>
          <w:p w14:paraId="640F9C7D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C32692" w14:paraId="235FAA71" w14:textId="77777777" w:rsidTr="00C87B12">
        <w:trPr>
          <w:cantSplit/>
          <w:jc w:val="center"/>
        </w:trPr>
        <w:tc>
          <w:tcPr>
            <w:tcW w:w="4383" w:type="pct"/>
          </w:tcPr>
          <w:p w14:paraId="242017A0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</w:tcPr>
          <w:p w14:paraId="7E371CFA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C32692" w14:paraId="0769F294" w14:textId="77777777" w:rsidTr="00C87B12">
        <w:trPr>
          <w:cantSplit/>
          <w:jc w:val="center"/>
        </w:trPr>
        <w:tc>
          <w:tcPr>
            <w:tcW w:w="4383" w:type="pct"/>
          </w:tcPr>
          <w:p w14:paraId="281A8233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</w:tcPr>
          <w:p w14:paraId="1C01AD81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788FA8EF" w14:textId="77777777" w:rsidTr="00C87B12">
        <w:trPr>
          <w:cantSplit/>
          <w:jc w:val="center"/>
        </w:trPr>
        <w:tc>
          <w:tcPr>
            <w:tcW w:w="4383" w:type="pct"/>
          </w:tcPr>
          <w:p w14:paraId="068BBA89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</w:tcPr>
          <w:p w14:paraId="397FD809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C32692" w14:paraId="671B3D23" w14:textId="77777777" w:rsidTr="00C87B12">
        <w:trPr>
          <w:cantSplit/>
          <w:jc w:val="center"/>
        </w:trPr>
        <w:tc>
          <w:tcPr>
            <w:tcW w:w="4383" w:type="pct"/>
          </w:tcPr>
          <w:p w14:paraId="3A50C698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</w:tcPr>
          <w:p w14:paraId="47DF931B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C32692" w14:paraId="77B490DE" w14:textId="77777777" w:rsidTr="00C87B12">
        <w:trPr>
          <w:cantSplit/>
          <w:jc w:val="center"/>
        </w:trPr>
        <w:tc>
          <w:tcPr>
            <w:tcW w:w="4383" w:type="pct"/>
          </w:tcPr>
          <w:p w14:paraId="1B0548C0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</w:tcPr>
          <w:p w14:paraId="34C4A9D8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003B047D" w14:textId="77777777" w:rsidTr="00C87B12">
        <w:trPr>
          <w:cantSplit/>
          <w:jc w:val="center"/>
        </w:trPr>
        <w:tc>
          <w:tcPr>
            <w:tcW w:w="4383" w:type="pct"/>
          </w:tcPr>
          <w:p w14:paraId="652686D6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</w:tcPr>
          <w:p w14:paraId="120FB90E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C32692" w14:paraId="7ADD09B4" w14:textId="77777777" w:rsidTr="00C87B12">
        <w:trPr>
          <w:cantSplit/>
          <w:jc w:val="center"/>
        </w:trPr>
        <w:tc>
          <w:tcPr>
            <w:tcW w:w="4383" w:type="pct"/>
          </w:tcPr>
          <w:p w14:paraId="7327DDF0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</w:tcPr>
          <w:p w14:paraId="5B7A38AC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C32692" w14:paraId="6C165C01" w14:textId="77777777" w:rsidTr="00C87B12">
        <w:trPr>
          <w:cantSplit/>
          <w:jc w:val="center"/>
        </w:trPr>
        <w:tc>
          <w:tcPr>
            <w:tcW w:w="4383" w:type="pct"/>
          </w:tcPr>
          <w:p w14:paraId="0CCA3BD3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</w:tcPr>
          <w:p w14:paraId="4565C3D3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C32692" w14:paraId="745C6ACA" w14:textId="77777777" w:rsidTr="00C87B12">
        <w:trPr>
          <w:cantSplit/>
          <w:jc w:val="center"/>
        </w:trPr>
        <w:tc>
          <w:tcPr>
            <w:tcW w:w="4383" w:type="pct"/>
          </w:tcPr>
          <w:p w14:paraId="30D470D9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</w:tcPr>
          <w:p w14:paraId="60FA109E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C32692" w14:paraId="603A3C95" w14:textId="77777777" w:rsidTr="00C87B12">
        <w:trPr>
          <w:cantSplit/>
          <w:jc w:val="center"/>
        </w:trPr>
        <w:tc>
          <w:tcPr>
            <w:tcW w:w="4383" w:type="pct"/>
          </w:tcPr>
          <w:p w14:paraId="1879CF15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</w:tcPr>
          <w:p w14:paraId="140A0A4F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0132DCE4" w14:textId="77777777" w:rsidTr="00C87B12">
        <w:trPr>
          <w:cantSplit/>
          <w:jc w:val="center"/>
        </w:trPr>
        <w:tc>
          <w:tcPr>
            <w:tcW w:w="4383" w:type="pct"/>
          </w:tcPr>
          <w:p w14:paraId="35330FB3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</w:tcPr>
          <w:p w14:paraId="02EE0B44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C32692" w14:paraId="72F98946" w14:textId="77777777" w:rsidTr="00C87B12">
        <w:trPr>
          <w:cantSplit/>
          <w:jc w:val="center"/>
        </w:trPr>
        <w:tc>
          <w:tcPr>
            <w:tcW w:w="4383" w:type="pct"/>
          </w:tcPr>
          <w:p w14:paraId="1750B840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</w:tcPr>
          <w:p w14:paraId="0EB93A2D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C32692" w14:paraId="5EE6094F" w14:textId="77777777" w:rsidTr="00C87B12">
        <w:trPr>
          <w:cantSplit/>
          <w:jc w:val="center"/>
        </w:trPr>
        <w:tc>
          <w:tcPr>
            <w:tcW w:w="4383" w:type="pct"/>
          </w:tcPr>
          <w:p w14:paraId="6A1425EA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</w:tcPr>
          <w:p w14:paraId="21FF6C2F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C32692" w14:paraId="045A004E" w14:textId="77777777" w:rsidTr="00C87B12">
        <w:trPr>
          <w:cantSplit/>
          <w:jc w:val="center"/>
        </w:trPr>
        <w:tc>
          <w:tcPr>
            <w:tcW w:w="4383" w:type="pct"/>
          </w:tcPr>
          <w:p w14:paraId="3A000B6B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</w:tcPr>
          <w:p w14:paraId="2EC2DB0B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0A13EE72" w14:textId="77777777" w:rsidTr="00C87B12">
        <w:trPr>
          <w:cantSplit/>
          <w:jc w:val="center"/>
        </w:trPr>
        <w:tc>
          <w:tcPr>
            <w:tcW w:w="4383" w:type="pct"/>
          </w:tcPr>
          <w:p w14:paraId="0BCA5282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</w:tcPr>
          <w:p w14:paraId="6BCBF21B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C32692" w14:paraId="18AD90F7" w14:textId="77777777" w:rsidTr="00C87B12">
        <w:trPr>
          <w:cantSplit/>
          <w:jc w:val="center"/>
        </w:trPr>
        <w:tc>
          <w:tcPr>
            <w:tcW w:w="4383" w:type="pct"/>
          </w:tcPr>
          <w:p w14:paraId="39AF4FF9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</w:tcPr>
          <w:p w14:paraId="159BE504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C32692" w14:paraId="14D434C1" w14:textId="77777777" w:rsidTr="00C87B12">
        <w:trPr>
          <w:cantSplit/>
          <w:jc w:val="center"/>
        </w:trPr>
        <w:tc>
          <w:tcPr>
            <w:tcW w:w="4383" w:type="pct"/>
          </w:tcPr>
          <w:p w14:paraId="559F0448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</w:tcPr>
          <w:p w14:paraId="507432F8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C32692" w14:paraId="3E525BB8" w14:textId="77777777" w:rsidTr="00C87B12">
        <w:trPr>
          <w:cantSplit/>
          <w:jc w:val="center"/>
        </w:trPr>
        <w:tc>
          <w:tcPr>
            <w:tcW w:w="4383" w:type="pct"/>
          </w:tcPr>
          <w:p w14:paraId="2BF88FBB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</w:tcPr>
          <w:p w14:paraId="79AEB493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19AF6CAF" w14:textId="77777777" w:rsidTr="00C87B12">
        <w:trPr>
          <w:cantSplit/>
          <w:jc w:val="center"/>
        </w:trPr>
        <w:tc>
          <w:tcPr>
            <w:tcW w:w="4383" w:type="pct"/>
          </w:tcPr>
          <w:p w14:paraId="78958678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</w:tcPr>
          <w:p w14:paraId="1B54A7A0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C32692" w14:paraId="06A43D07" w14:textId="77777777" w:rsidTr="00C87B12">
        <w:trPr>
          <w:cantSplit/>
          <w:jc w:val="center"/>
        </w:trPr>
        <w:tc>
          <w:tcPr>
            <w:tcW w:w="4383" w:type="pct"/>
          </w:tcPr>
          <w:p w14:paraId="79E93AF4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</w:tcPr>
          <w:p w14:paraId="0387AA7D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C32692" w14:paraId="42F748E2" w14:textId="77777777" w:rsidTr="00C87B12">
        <w:trPr>
          <w:cantSplit/>
          <w:jc w:val="center"/>
        </w:trPr>
        <w:tc>
          <w:tcPr>
            <w:tcW w:w="4383" w:type="pct"/>
          </w:tcPr>
          <w:p w14:paraId="65C5F12F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</w:tcPr>
          <w:p w14:paraId="75C28864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C32692" w14:paraId="4331AB38" w14:textId="77777777" w:rsidTr="00C87B12">
        <w:trPr>
          <w:cantSplit/>
          <w:jc w:val="center"/>
        </w:trPr>
        <w:tc>
          <w:tcPr>
            <w:tcW w:w="4383" w:type="pct"/>
          </w:tcPr>
          <w:p w14:paraId="23B3D6F4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</w:tcPr>
          <w:p w14:paraId="454A01BE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7A35E658" w14:textId="77777777" w:rsidTr="00C87B12">
        <w:trPr>
          <w:cantSplit/>
          <w:jc w:val="center"/>
        </w:trPr>
        <w:tc>
          <w:tcPr>
            <w:tcW w:w="4383" w:type="pct"/>
          </w:tcPr>
          <w:p w14:paraId="63824AF9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</w:tcPr>
          <w:p w14:paraId="1883252D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C32692" w14:paraId="455E1B20" w14:textId="77777777" w:rsidTr="00C87B12">
        <w:trPr>
          <w:cantSplit/>
          <w:jc w:val="center"/>
        </w:trPr>
        <w:tc>
          <w:tcPr>
            <w:tcW w:w="4383" w:type="pct"/>
          </w:tcPr>
          <w:p w14:paraId="00D2A440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</w:tcPr>
          <w:p w14:paraId="2BF3DC7B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C32692" w14:paraId="1DAAABA2" w14:textId="77777777" w:rsidTr="00C87B12">
        <w:trPr>
          <w:cantSplit/>
          <w:jc w:val="center"/>
        </w:trPr>
        <w:tc>
          <w:tcPr>
            <w:tcW w:w="4383" w:type="pct"/>
          </w:tcPr>
          <w:p w14:paraId="464361B2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</w:tcPr>
          <w:p w14:paraId="2207BB57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7E781ECA" w14:textId="77777777" w:rsidTr="00C87B12">
        <w:trPr>
          <w:cantSplit/>
          <w:jc w:val="center"/>
        </w:trPr>
        <w:tc>
          <w:tcPr>
            <w:tcW w:w="4383" w:type="pct"/>
          </w:tcPr>
          <w:p w14:paraId="37873414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</w:tcPr>
          <w:p w14:paraId="58E5AF04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C32692" w14:paraId="7DBE453D" w14:textId="77777777" w:rsidTr="00C87B12">
        <w:trPr>
          <w:cantSplit/>
          <w:jc w:val="center"/>
        </w:trPr>
        <w:tc>
          <w:tcPr>
            <w:tcW w:w="4383" w:type="pct"/>
          </w:tcPr>
          <w:p w14:paraId="614232A0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</w:tcPr>
          <w:p w14:paraId="439D1F15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C32692" w14:paraId="51C4BF51" w14:textId="77777777" w:rsidTr="00C87B12">
        <w:trPr>
          <w:cantSplit/>
          <w:jc w:val="center"/>
        </w:trPr>
        <w:tc>
          <w:tcPr>
            <w:tcW w:w="4383" w:type="pct"/>
          </w:tcPr>
          <w:p w14:paraId="0773227C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</w:tcPr>
          <w:p w14:paraId="66FEA31F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C32692" w14:paraId="0261A30D" w14:textId="77777777" w:rsidTr="00C87B12">
        <w:trPr>
          <w:cantSplit/>
          <w:jc w:val="center"/>
        </w:trPr>
        <w:tc>
          <w:tcPr>
            <w:tcW w:w="4383" w:type="pct"/>
          </w:tcPr>
          <w:p w14:paraId="03EC6537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</w:tcPr>
          <w:p w14:paraId="1EF399D8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C32692" w14:paraId="72785AC8" w14:textId="77777777" w:rsidTr="00C87B12">
        <w:trPr>
          <w:cantSplit/>
          <w:jc w:val="center"/>
        </w:trPr>
        <w:tc>
          <w:tcPr>
            <w:tcW w:w="4383" w:type="pct"/>
          </w:tcPr>
          <w:p w14:paraId="76B8EA4F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</w:tcPr>
          <w:p w14:paraId="2F01C892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470DDBD6" w14:textId="77777777" w:rsidTr="00C87B12">
        <w:trPr>
          <w:cantSplit/>
          <w:jc w:val="center"/>
        </w:trPr>
        <w:tc>
          <w:tcPr>
            <w:tcW w:w="4383" w:type="pct"/>
          </w:tcPr>
          <w:p w14:paraId="0E3FB161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</w:tcPr>
          <w:p w14:paraId="3C84A07E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C32692" w14:paraId="75511E46" w14:textId="77777777" w:rsidTr="00C87B12">
        <w:trPr>
          <w:cantSplit/>
          <w:jc w:val="center"/>
        </w:trPr>
        <w:tc>
          <w:tcPr>
            <w:tcW w:w="4383" w:type="pct"/>
          </w:tcPr>
          <w:p w14:paraId="79B78751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</w:tcPr>
          <w:p w14:paraId="10CF21D2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C32692" w14:paraId="04720AC9" w14:textId="77777777" w:rsidTr="00C87B12">
        <w:trPr>
          <w:cantSplit/>
          <w:jc w:val="center"/>
        </w:trPr>
        <w:tc>
          <w:tcPr>
            <w:tcW w:w="4383" w:type="pct"/>
          </w:tcPr>
          <w:p w14:paraId="44034AFB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</w:tcPr>
          <w:p w14:paraId="4D605A39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C32692" w14:paraId="2D9BDC80" w14:textId="77777777" w:rsidTr="00C87B12">
        <w:trPr>
          <w:cantSplit/>
          <w:jc w:val="center"/>
        </w:trPr>
        <w:tc>
          <w:tcPr>
            <w:tcW w:w="4383" w:type="pct"/>
          </w:tcPr>
          <w:p w14:paraId="26147ED6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Who is the leading child caregiver at home?</w:t>
            </w:r>
          </w:p>
        </w:tc>
        <w:tc>
          <w:tcPr>
            <w:tcW w:w="617" w:type="pct"/>
          </w:tcPr>
          <w:p w14:paraId="7B52ABF5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06918D90" w14:textId="77777777" w:rsidTr="00C87B12">
        <w:trPr>
          <w:cantSplit/>
          <w:jc w:val="center"/>
        </w:trPr>
        <w:tc>
          <w:tcPr>
            <w:tcW w:w="4383" w:type="pct"/>
          </w:tcPr>
          <w:p w14:paraId="4F66F623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617" w:type="pct"/>
          </w:tcPr>
          <w:p w14:paraId="3BFD7C2D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54 </w:t>
            </w:r>
            <w:r>
              <w:rPr>
                <w:rFonts w:ascii="Calibri" w:hAnsi="Calibri"/>
                <w:sz w:val="20"/>
              </w:rPr>
              <w:t>(7.7%)</w:t>
            </w:r>
          </w:p>
        </w:tc>
      </w:tr>
      <w:tr w:rsidR="00C32692" w14:paraId="6ED4534D" w14:textId="77777777" w:rsidTr="00C87B12">
        <w:trPr>
          <w:cantSplit/>
          <w:jc w:val="center"/>
        </w:trPr>
        <w:tc>
          <w:tcPr>
            <w:tcW w:w="4383" w:type="pct"/>
          </w:tcPr>
          <w:p w14:paraId="18F07E2B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</w:tcPr>
          <w:p w14:paraId="5D24FB94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C32692" w14:paraId="7FEB4227" w14:textId="77777777" w:rsidTr="00C87B12">
        <w:trPr>
          <w:cantSplit/>
          <w:jc w:val="center"/>
        </w:trPr>
        <w:tc>
          <w:tcPr>
            <w:tcW w:w="4383" w:type="pct"/>
          </w:tcPr>
          <w:p w14:paraId="628C9872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</w:tcPr>
          <w:p w14:paraId="46C147C6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C32692" w14:paraId="78207FDA" w14:textId="77777777" w:rsidTr="00C87B12">
        <w:trPr>
          <w:cantSplit/>
          <w:jc w:val="center"/>
        </w:trPr>
        <w:tc>
          <w:tcPr>
            <w:tcW w:w="4383" w:type="pct"/>
          </w:tcPr>
          <w:p w14:paraId="7F55E074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</w:tcPr>
          <w:p w14:paraId="1C90BFF3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C32692" w14:paraId="16EB84AE" w14:textId="77777777" w:rsidTr="00C87B12">
        <w:trPr>
          <w:cantSplit/>
          <w:jc w:val="center"/>
        </w:trPr>
        <w:tc>
          <w:tcPr>
            <w:tcW w:w="4383" w:type="pct"/>
          </w:tcPr>
          <w:p w14:paraId="11D5BF57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</w:tcPr>
          <w:p w14:paraId="501A2ADF" w14:textId="77777777" w:rsidR="00C32692" w:rsidRDefault="00C32692">
            <w:pPr>
              <w:keepNext/>
              <w:spacing w:after="60"/>
              <w:jc w:val="center"/>
            </w:pPr>
          </w:p>
        </w:tc>
      </w:tr>
      <w:tr w:rsidR="00C32692" w14:paraId="482A17FA" w14:textId="77777777" w:rsidTr="00C87B12">
        <w:trPr>
          <w:cantSplit/>
          <w:jc w:val="center"/>
        </w:trPr>
        <w:tc>
          <w:tcPr>
            <w:tcW w:w="4383" w:type="pct"/>
          </w:tcPr>
          <w:p w14:paraId="644DCE9E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</w:tcPr>
          <w:p w14:paraId="17FC6136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C32692" w14:paraId="1C4C8F0F" w14:textId="77777777" w:rsidTr="00C87B12">
        <w:trPr>
          <w:cantSplit/>
          <w:jc w:val="center"/>
        </w:trPr>
        <w:tc>
          <w:tcPr>
            <w:tcW w:w="4383" w:type="pct"/>
          </w:tcPr>
          <w:p w14:paraId="11E6B6FA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</w:tcPr>
          <w:p w14:paraId="5B065089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C32692" w14:paraId="20287356" w14:textId="77777777" w:rsidTr="00C87B12">
        <w:trPr>
          <w:cantSplit/>
          <w:jc w:val="center"/>
        </w:trPr>
        <w:tc>
          <w:tcPr>
            <w:tcW w:w="4383" w:type="pct"/>
          </w:tcPr>
          <w:p w14:paraId="4018EC85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</w:tcPr>
          <w:p w14:paraId="17367B64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C32692" w14:paraId="547FDD2E" w14:textId="77777777" w:rsidTr="00C87B12">
        <w:trPr>
          <w:cantSplit/>
          <w:jc w:val="center"/>
        </w:trPr>
        <w:tc>
          <w:tcPr>
            <w:tcW w:w="4383" w:type="pct"/>
          </w:tcPr>
          <w:p w14:paraId="4ADD7312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</w:tcPr>
          <w:p w14:paraId="2C9468A9" w14:textId="77777777" w:rsidR="00C32692" w:rsidRDefault="00AA57D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C32692" w14:paraId="03D29E16" w14:textId="77777777" w:rsidTr="00C87B12">
        <w:trPr>
          <w:cantSplit/>
          <w:jc w:val="center"/>
        </w:trPr>
        <w:tc>
          <w:tcPr>
            <w:tcW w:w="5000" w:type="pct"/>
            <w:gridSpan w:val="2"/>
          </w:tcPr>
          <w:p w14:paraId="485519FB" w14:textId="77777777" w:rsidR="00C32692" w:rsidRDefault="00AA57D1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</w:t>
            </w:r>
            <w:r>
              <w:rPr>
                <w:rFonts w:ascii="Calibri" w:hAnsi="Calibri"/>
                <w:sz w:val="20"/>
              </w:rPr>
              <w:t>(%)</w:t>
            </w:r>
          </w:p>
        </w:tc>
      </w:tr>
    </w:tbl>
    <w:p w14:paraId="420754AF" w14:textId="77777777" w:rsidR="00C32692" w:rsidRDefault="00C32692">
      <w:pPr>
        <w:pStyle w:val="FirstParagraph"/>
      </w:pPr>
    </w:p>
    <w:sectPr w:rsidR="00C3269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F1E1B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2692"/>
    <w:rsid w:val="00434D0F"/>
    <w:rsid w:val="00AA57D1"/>
    <w:rsid w:val="00C32692"/>
    <w:rsid w:val="00C87B12"/>
    <w:rsid w:val="00E13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82896"/>
  <w15:docId w15:val="{733C7FD8-01EC-45D0-A255-1C5B72DE6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jit1012@outlook.com</cp:lastModifiedBy>
  <cp:revision>2</cp:revision>
  <dcterms:created xsi:type="dcterms:W3CDTF">2024-10-13T13:04:00Z</dcterms:created>
  <dcterms:modified xsi:type="dcterms:W3CDTF">2024-10-13T13:09:00Z</dcterms:modified>
</cp:coreProperties>
</file>